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eter Muscarell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t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uscarell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91 Westbourne Lane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muscarello@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209508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uscarell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